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10E54" w14:textId="77777777" w:rsidR="00565A86" w:rsidRDefault="007E65D8" w:rsidP="00565A86">
      <w:pPr>
        <w:pStyle w:val="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a3"/>
        <w:numPr>
          <w:ilvl w:val="0"/>
          <w:numId w:val="27"/>
        </w:numPr>
        <w:rPr>
          <w:lang w:val="en-US"/>
        </w:rPr>
      </w:pPr>
      <w:r>
        <w:rPr>
          <w:lang w:val="en-US"/>
        </w:rPr>
        <w:t>Type username and password into the respective fields</w:t>
      </w:r>
    </w:p>
    <w:p w14:paraId="2C0A265E" w14:textId="6FBCCD65" w:rsidR="003575EF" w:rsidRDefault="003575EF" w:rsidP="003575EF">
      <w:pPr>
        <w:pStyle w:val="a3"/>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3"/>
        <w:rPr>
          <w:lang w:val="en-US"/>
        </w:rPr>
      </w:pPr>
    </w:p>
    <w:p w14:paraId="786FDBD0" w14:textId="431B54BB" w:rsidR="007E65D8" w:rsidRDefault="007E65D8" w:rsidP="007E65D8">
      <w:pPr>
        <w:pStyle w:val="3"/>
        <w:rPr>
          <w:lang w:val="en-US"/>
        </w:rPr>
      </w:pPr>
      <w:r>
        <w:rPr>
          <w:lang w:val="en-US"/>
        </w:rPr>
        <w:t>Find Swimmer screen:</w:t>
      </w:r>
    </w:p>
    <w:p w14:paraId="7650B7C4" w14:textId="4FE61C17" w:rsidR="007E65D8" w:rsidRDefault="001F5CEC" w:rsidP="007E65D8">
      <w:pPr>
        <w:rPr>
          <w:lang w:val="en-US"/>
        </w:rPr>
      </w:pPr>
      <w:r>
        <w:rPr>
          <w:noProof/>
          <w:lang w:val="en-US"/>
        </w:rPr>
        <w:drawing>
          <wp:inline distT="0" distB="0" distL="0" distR="0" wp14:anchorId="40E71F65" wp14:editId="4DFFB0A0">
            <wp:extent cx="5676900" cy="4036704"/>
            <wp:effectExtent l="0" t="0" r="0" b="1905"/>
            <wp:docPr id="8" name="Рисунок 8" descr="C:\Users\d.mikhaylov\Documents\Локальный\Personal\Обучение\IST311\Mockups\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Custom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9225" cy="4038357"/>
                    </a:xfrm>
                    <a:prstGeom prst="rect">
                      <a:avLst/>
                    </a:prstGeom>
                    <a:noFill/>
                    <a:ln>
                      <a:noFill/>
                    </a:ln>
                  </pic:spPr>
                </pic:pic>
              </a:graphicData>
            </a:graphic>
          </wp:inline>
        </w:drawing>
      </w:r>
    </w:p>
    <w:p w14:paraId="51070F66" w14:textId="16E6A961" w:rsidR="00F475FC" w:rsidRDefault="00F475FC" w:rsidP="007E65D8">
      <w:pPr>
        <w:rPr>
          <w:lang w:val="en-US"/>
        </w:rPr>
      </w:pP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a3"/>
        <w:numPr>
          <w:ilvl w:val="0"/>
          <w:numId w:val="29"/>
        </w:numPr>
        <w:rPr>
          <w:lang w:val="en-US"/>
        </w:rPr>
      </w:pPr>
      <w:r>
        <w:rPr>
          <w:lang w:val="en-US"/>
        </w:rPr>
        <w:t>Search by Name or Key Word</w:t>
      </w:r>
    </w:p>
    <w:p w14:paraId="01F725C7" w14:textId="41B2E9E5" w:rsidR="00F475FC" w:rsidRDefault="00F475FC" w:rsidP="007E65D8">
      <w:pPr>
        <w:pStyle w:val="a3"/>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a3"/>
        <w:numPr>
          <w:ilvl w:val="0"/>
          <w:numId w:val="29"/>
        </w:numPr>
        <w:rPr>
          <w:lang w:val="en-US"/>
        </w:rPr>
      </w:pPr>
      <w:r>
        <w:rPr>
          <w:lang w:val="en-US"/>
        </w:rPr>
        <w:t>Edit Profile</w:t>
      </w:r>
    </w:p>
    <w:p w14:paraId="40C2FF8B" w14:textId="57F8A15E" w:rsidR="00B252D9" w:rsidRDefault="00B252D9" w:rsidP="00B252D9">
      <w:pPr>
        <w:pStyle w:val="a3"/>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a3"/>
        <w:numPr>
          <w:ilvl w:val="0"/>
          <w:numId w:val="29"/>
        </w:numPr>
        <w:rPr>
          <w:lang w:val="en-US"/>
        </w:rPr>
      </w:pPr>
      <w:r>
        <w:rPr>
          <w:lang w:val="en-US"/>
        </w:rPr>
        <w:t>Check-In/Check-Out Swimmer</w:t>
      </w:r>
    </w:p>
    <w:p w14:paraId="4D58D5D9" w14:textId="73404810" w:rsidR="00B252D9" w:rsidRDefault="00B252D9" w:rsidP="00B252D9">
      <w:pPr>
        <w:pStyle w:val="a3"/>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a3"/>
        <w:numPr>
          <w:ilvl w:val="0"/>
          <w:numId w:val="29"/>
        </w:numPr>
        <w:rPr>
          <w:lang w:val="en-US"/>
        </w:rPr>
      </w:pPr>
      <w:r>
        <w:rPr>
          <w:lang w:val="en-US"/>
        </w:rPr>
        <w:t>View Full Profile</w:t>
      </w:r>
    </w:p>
    <w:p w14:paraId="3163C78F" w14:textId="35820308" w:rsidR="00B252D9" w:rsidRDefault="005C7C98" w:rsidP="00B252D9">
      <w:pPr>
        <w:pStyle w:val="a3"/>
        <w:numPr>
          <w:ilvl w:val="1"/>
          <w:numId w:val="29"/>
        </w:numPr>
        <w:rPr>
          <w:lang w:val="en-US"/>
        </w:rPr>
      </w:pPr>
      <w:r>
        <w:rPr>
          <w:lang w:val="en-US"/>
        </w:rPr>
        <w:t>Clicking on the swimmer’s name will redirect the user to the swimmer’s profile, where they are able to view more detailed information and edit if permitted.</w:t>
      </w:r>
    </w:p>
    <w:p w14:paraId="3A69C519" w14:textId="5CCF07A3" w:rsidR="00B252D9" w:rsidRDefault="00B252D9" w:rsidP="00B252D9">
      <w:pPr>
        <w:pStyle w:val="a3"/>
        <w:numPr>
          <w:ilvl w:val="0"/>
          <w:numId w:val="29"/>
        </w:numPr>
        <w:rPr>
          <w:lang w:val="en-US"/>
        </w:rPr>
      </w:pPr>
      <w:r>
        <w:rPr>
          <w:lang w:val="en-US"/>
        </w:rPr>
        <w:t>Navigate to another use case</w:t>
      </w:r>
    </w:p>
    <w:p w14:paraId="0D64F25A" w14:textId="3D7CD973" w:rsidR="00B252D9" w:rsidRPr="00B252D9" w:rsidRDefault="00B252D9" w:rsidP="00B252D9">
      <w:pPr>
        <w:pStyle w:val="a3"/>
        <w:numPr>
          <w:ilvl w:val="1"/>
          <w:numId w:val="29"/>
        </w:numPr>
        <w:rPr>
          <w:lang w:val="en-US"/>
        </w:rPr>
      </w:pPr>
      <w:r>
        <w:rPr>
          <w:lang w:val="en-US"/>
        </w:rPr>
        <w:t>Click on the tab on the top of the screen that corresponds to the desired use case</w:t>
      </w:r>
    </w:p>
    <w:p w14:paraId="5932199C" w14:textId="64349953" w:rsidR="001F5CEC" w:rsidRDefault="001F5CEC" w:rsidP="001F5CEC">
      <w:pPr>
        <w:pStyle w:val="3"/>
        <w:rPr>
          <w:lang w:val="en-US"/>
        </w:rPr>
      </w:pPr>
      <w:r>
        <w:rPr>
          <w:lang w:val="en-US"/>
        </w:rPr>
        <w:lastRenderedPageBreak/>
        <w:t>Register new Swimmer</w:t>
      </w:r>
      <w:r w:rsidRPr="007E65D8">
        <w:rPr>
          <w:lang w:val="en-US"/>
        </w:rPr>
        <w:t>:</w:t>
      </w:r>
    </w:p>
    <w:p w14:paraId="608484E5" w14:textId="3EAEAD43" w:rsidR="001F5CEC" w:rsidRDefault="001F5CEC" w:rsidP="001F5CEC">
      <w:pPr>
        <w:rPr>
          <w:lang w:val="en-US"/>
        </w:rPr>
      </w:pPr>
      <w:r>
        <w:rPr>
          <w:noProof/>
          <w:lang w:val="en-US"/>
        </w:rPr>
        <w:drawing>
          <wp:inline distT="0" distB="0" distL="0" distR="0" wp14:anchorId="4E39CC2A" wp14:editId="141463E5">
            <wp:extent cx="4953000" cy="3521957"/>
            <wp:effectExtent l="0" t="0" r="0" b="2540"/>
            <wp:docPr id="9" name="Рисунок 9" descr="C:\Users\d.mikhaylov\Documents\Локальный\Personal\Обучение\IST311\Mockups\Register new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Register new Swimm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8" cy="3528732"/>
                    </a:xfrm>
                    <a:prstGeom prst="rect">
                      <a:avLst/>
                    </a:prstGeom>
                    <a:noFill/>
                    <a:ln>
                      <a:noFill/>
                    </a:ln>
                  </pic:spPr>
                </pic:pic>
              </a:graphicData>
            </a:graphic>
          </wp:inline>
        </w:drawing>
      </w:r>
    </w:p>
    <w:p w14:paraId="31A44ED0" w14:textId="59628B66" w:rsidR="00BA3EEF" w:rsidRPr="00BA3EEF" w:rsidRDefault="00BA3EEF" w:rsidP="00BA3EEF">
      <w:pPr>
        <w:rPr>
          <w:lang w:val="en-US"/>
        </w:rPr>
      </w:pPr>
      <w:r>
        <w:rPr>
          <w:lang w:val="en-US"/>
        </w:rPr>
        <w:t xml:space="preserve">Register new swimmer allows the user to create an entirely new swimmer by filling out personally identifiable information which can later be used to search by in the “Find Swimmer” screen. The “skill level” dropdown corresponds to the swimmer’s swimming skill which relates to how much focus should be placed on this swimmer by the lifeguards. The Status dropdown refers to whether or not the swimmer is banned, suspended, or active in regards to accessing the pool.  This defaults to Active, but can be changed depending on the situation. The user can upload a photo for the swimmer by clicking the Upload Photo button, which opens a standard directory explorer where they can select the appropriate file.  </w:t>
      </w:r>
    </w:p>
    <w:p w14:paraId="2D0714D8" w14:textId="77777777" w:rsidR="00BA3EEF" w:rsidRDefault="00BA3EEF" w:rsidP="00BA3EEF">
      <w:pPr>
        <w:pStyle w:val="a3"/>
        <w:numPr>
          <w:ilvl w:val="0"/>
          <w:numId w:val="29"/>
        </w:numPr>
        <w:rPr>
          <w:lang w:val="en-US"/>
        </w:rPr>
      </w:pPr>
      <w:r>
        <w:rPr>
          <w:lang w:val="en-US"/>
        </w:rPr>
        <w:t>Navigate to another use case</w:t>
      </w:r>
    </w:p>
    <w:p w14:paraId="03B77F89" w14:textId="77777777" w:rsidR="00BA3EEF" w:rsidRPr="00B252D9" w:rsidRDefault="00BA3EEF" w:rsidP="00BA3EEF">
      <w:pPr>
        <w:pStyle w:val="a3"/>
        <w:numPr>
          <w:ilvl w:val="1"/>
          <w:numId w:val="29"/>
        </w:numPr>
        <w:rPr>
          <w:lang w:val="en-US"/>
        </w:rPr>
      </w:pPr>
      <w:r>
        <w:rPr>
          <w:lang w:val="en-US"/>
        </w:rPr>
        <w:t>Click on the tab on the top of the screen that corresponds to the desired use case</w:t>
      </w:r>
    </w:p>
    <w:p w14:paraId="56EB40AC" w14:textId="77777777" w:rsidR="001F5CEC" w:rsidRDefault="001F5CEC" w:rsidP="001F5CEC">
      <w:pPr>
        <w:rPr>
          <w:lang w:val="en-US"/>
        </w:rPr>
      </w:pPr>
    </w:p>
    <w:p w14:paraId="7573C1CC" w14:textId="4D2538F9" w:rsidR="001F5CEC" w:rsidRDefault="001F5CEC" w:rsidP="001F5CEC">
      <w:pPr>
        <w:pStyle w:val="3"/>
        <w:rPr>
          <w:lang w:val="en-US"/>
        </w:rPr>
      </w:pPr>
      <w:r>
        <w:rPr>
          <w:lang w:val="en-US"/>
        </w:rPr>
        <w:lastRenderedPageBreak/>
        <w:t>Update Swimmer</w:t>
      </w:r>
      <w:r w:rsidRPr="007E65D8">
        <w:rPr>
          <w:lang w:val="en-US"/>
        </w:rPr>
        <w:t>:</w:t>
      </w:r>
    </w:p>
    <w:p w14:paraId="62D08B10" w14:textId="5CEA2EF7" w:rsidR="001F5CEC" w:rsidRDefault="00302D35" w:rsidP="001F5CEC">
      <w:pPr>
        <w:rPr>
          <w:noProof/>
          <w:lang w:val="en-US"/>
        </w:rPr>
      </w:pPr>
      <w:r>
        <w:rPr>
          <w:noProof/>
          <w:lang w:val="en-US"/>
        </w:rPr>
        <w:drawing>
          <wp:inline distT="0" distB="0" distL="0" distR="0" wp14:anchorId="5469965F" wp14:editId="4D49A474">
            <wp:extent cx="4695825" cy="3339085"/>
            <wp:effectExtent l="0" t="0" r="0" b="0"/>
            <wp:docPr id="1" name="Рисунок 1" descr="C:\Users\d.mikhaylov\Documents\Локальный\Personal\Обучение\IST311\Mockups\View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View Profi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5237" cy="3352888"/>
                    </a:xfrm>
                    <a:prstGeom prst="rect">
                      <a:avLst/>
                    </a:prstGeom>
                    <a:noFill/>
                    <a:ln>
                      <a:noFill/>
                    </a:ln>
                  </pic:spPr>
                </pic:pic>
              </a:graphicData>
            </a:graphic>
          </wp:inline>
        </w:drawing>
      </w:r>
    </w:p>
    <w:p w14:paraId="40B03E41" w14:textId="77777777" w:rsidR="00302D35" w:rsidRDefault="00302D35" w:rsidP="001F5CEC">
      <w:pPr>
        <w:rPr>
          <w:noProof/>
          <w:lang w:val="en-US"/>
        </w:rPr>
      </w:pPr>
    </w:p>
    <w:p w14:paraId="11B74C46" w14:textId="77777777" w:rsidR="00302D35" w:rsidRDefault="00302D35" w:rsidP="001F5CEC">
      <w:pPr>
        <w:rPr>
          <w:noProof/>
          <w:lang w:val="en-US"/>
        </w:rPr>
      </w:pPr>
    </w:p>
    <w:p w14:paraId="3FF5C676" w14:textId="77777777" w:rsidR="00302D35" w:rsidRPr="001F5CEC" w:rsidRDefault="00302D35" w:rsidP="001F5CEC">
      <w:pPr>
        <w:rPr>
          <w:lang w:val="en-US"/>
        </w:rPr>
      </w:pPr>
    </w:p>
    <w:p w14:paraId="699E624C" w14:textId="290D5FF0" w:rsidR="003B416F" w:rsidRDefault="00BA3EEF" w:rsidP="007E65D8">
      <w:pPr>
        <w:rPr>
          <w:lang w:val="en-US"/>
        </w:rPr>
      </w:pPr>
      <w:r>
        <w:rPr>
          <w:lang w:val="en-US"/>
        </w:rPr>
        <w:t>Similar to “Register New Swimmer”, “</w:t>
      </w:r>
      <w:r w:rsidR="00302D35">
        <w:rPr>
          <w:lang w:val="en-US"/>
        </w:rPr>
        <w:t xml:space="preserve">View </w:t>
      </w:r>
      <w:r>
        <w:rPr>
          <w:lang w:val="en-US"/>
        </w:rPr>
        <w:t>Swimmer</w:t>
      </w:r>
      <w:r w:rsidR="00302D35">
        <w:rPr>
          <w:lang w:val="en-US"/>
        </w:rPr>
        <w:t xml:space="preserve"> profile</w:t>
      </w:r>
      <w:r>
        <w:rPr>
          <w:lang w:val="en-US"/>
        </w:rPr>
        <w:t>” allows the user to edit the specific swimmer’s information. This screen also acts as the View Profile screen, as it not only has the same fields</w:t>
      </w:r>
      <w:r w:rsidR="003B416F">
        <w:rPr>
          <w:lang w:val="en-US"/>
        </w:rPr>
        <w:t xml:space="preserve"> (but editable) </w:t>
      </w:r>
      <w:r>
        <w:rPr>
          <w:lang w:val="en-US"/>
        </w:rPr>
        <w:t xml:space="preserve">as the “Register New Swimmer”, </w:t>
      </w:r>
      <w:r w:rsidR="003B416F">
        <w:rPr>
          <w:lang w:val="en-US"/>
        </w:rPr>
        <w:t>but the user can also</w:t>
      </w:r>
      <w:r>
        <w:rPr>
          <w:lang w:val="en-US"/>
        </w:rPr>
        <w:t xml:space="preserve"> view the customer</w:t>
      </w:r>
      <w:r w:rsidR="003B416F">
        <w:rPr>
          <w:lang w:val="en-US"/>
        </w:rPr>
        <w:t>’</w:t>
      </w:r>
      <w:r>
        <w:rPr>
          <w:lang w:val="en-US"/>
        </w:rPr>
        <w:t>s</w:t>
      </w:r>
      <w:r w:rsidR="003B416F">
        <w:rPr>
          <w:lang w:val="en-US"/>
        </w:rPr>
        <w:t xml:space="preserve"> visit</w:t>
      </w:r>
      <w:r>
        <w:rPr>
          <w:lang w:val="en-US"/>
        </w:rPr>
        <w:t xml:space="preserve"> history</w:t>
      </w:r>
      <w:r w:rsidR="003B416F">
        <w:rPr>
          <w:lang w:val="en-US"/>
        </w:rPr>
        <w:t>.</w:t>
      </w:r>
    </w:p>
    <w:p w14:paraId="2C9EE4AC" w14:textId="77777777" w:rsidR="003B416F" w:rsidRDefault="003B416F" w:rsidP="003B416F">
      <w:pPr>
        <w:pStyle w:val="a3"/>
        <w:numPr>
          <w:ilvl w:val="0"/>
          <w:numId w:val="29"/>
        </w:numPr>
        <w:rPr>
          <w:lang w:val="en-US"/>
        </w:rPr>
      </w:pPr>
      <w:r>
        <w:rPr>
          <w:lang w:val="en-US"/>
        </w:rPr>
        <w:t>Navigate to another use case</w:t>
      </w:r>
    </w:p>
    <w:p w14:paraId="66B76423" w14:textId="77777777" w:rsidR="003B416F" w:rsidRPr="00B252D9" w:rsidRDefault="003B416F" w:rsidP="003B416F">
      <w:pPr>
        <w:pStyle w:val="a3"/>
        <w:numPr>
          <w:ilvl w:val="1"/>
          <w:numId w:val="29"/>
        </w:numPr>
        <w:rPr>
          <w:lang w:val="en-US"/>
        </w:rPr>
      </w:pPr>
      <w:r>
        <w:rPr>
          <w:lang w:val="en-US"/>
        </w:rPr>
        <w:t>Click on the tab on the top of the screen that corresponds to the desired use case</w:t>
      </w:r>
    </w:p>
    <w:p w14:paraId="72A8E9CC" w14:textId="77777777" w:rsidR="00B252D9" w:rsidRDefault="00B252D9" w:rsidP="007E65D8">
      <w:pPr>
        <w:rPr>
          <w:lang w:val="en-US"/>
        </w:rPr>
      </w:pPr>
    </w:p>
    <w:p w14:paraId="248981C3" w14:textId="77777777" w:rsidR="003B416F" w:rsidRDefault="003B416F" w:rsidP="007E65D8">
      <w:pPr>
        <w:rPr>
          <w:lang w:val="en-US"/>
        </w:rPr>
      </w:pPr>
    </w:p>
    <w:p w14:paraId="1E6B7FC6" w14:textId="77777777" w:rsidR="007E65D8" w:rsidRDefault="007E65D8" w:rsidP="007E65D8">
      <w:pPr>
        <w:pStyle w:val="3"/>
        <w:rPr>
          <w:lang w:val="en-US"/>
        </w:rPr>
      </w:pPr>
      <w:r w:rsidRPr="007E65D8">
        <w:rPr>
          <w:lang w:val="en-US"/>
        </w:rPr>
        <w:lastRenderedPageBreak/>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2">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a3"/>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a3"/>
        <w:numPr>
          <w:ilvl w:val="0"/>
          <w:numId w:val="29"/>
        </w:numPr>
        <w:rPr>
          <w:lang w:val="en-US"/>
        </w:rPr>
      </w:pPr>
      <w:r>
        <w:rPr>
          <w:lang w:val="en-US"/>
        </w:rPr>
        <w:t xml:space="preserve">Search by Name </w:t>
      </w:r>
    </w:p>
    <w:p w14:paraId="4770035C" w14:textId="67D53C8F" w:rsidR="00BC34A7" w:rsidRPr="00BC34A7" w:rsidRDefault="00BC34A7" w:rsidP="00BC34A7">
      <w:pPr>
        <w:pStyle w:val="a3"/>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a3"/>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a3"/>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a3"/>
        <w:numPr>
          <w:ilvl w:val="0"/>
          <w:numId w:val="29"/>
        </w:numPr>
        <w:rPr>
          <w:lang w:val="en-US"/>
        </w:rPr>
      </w:pPr>
      <w:r>
        <w:rPr>
          <w:lang w:val="en-US"/>
        </w:rPr>
        <w:t>Check-out Swimmer</w:t>
      </w:r>
    </w:p>
    <w:p w14:paraId="25AFE497" w14:textId="460A75A4" w:rsidR="00BC34A7" w:rsidRDefault="00BC34A7" w:rsidP="00BC34A7">
      <w:pPr>
        <w:pStyle w:val="a3"/>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a3"/>
        <w:numPr>
          <w:ilvl w:val="0"/>
          <w:numId w:val="29"/>
        </w:numPr>
        <w:rPr>
          <w:lang w:val="en-US"/>
        </w:rPr>
      </w:pPr>
      <w:r>
        <w:rPr>
          <w:lang w:val="en-US"/>
        </w:rPr>
        <w:t>View a Swimmer Profile</w:t>
      </w:r>
    </w:p>
    <w:p w14:paraId="20591BB1" w14:textId="0A075E94" w:rsidR="00BC34A7" w:rsidRDefault="00BC34A7" w:rsidP="00BC34A7">
      <w:pPr>
        <w:pStyle w:val="a3"/>
        <w:numPr>
          <w:ilvl w:val="1"/>
          <w:numId w:val="29"/>
        </w:numPr>
        <w:rPr>
          <w:lang w:val="en-US"/>
        </w:rPr>
      </w:pPr>
      <w:r>
        <w:rPr>
          <w:lang w:val="en-US"/>
        </w:rPr>
        <w:t>Click the underlined name of the swimmer.</w:t>
      </w:r>
    </w:p>
    <w:p w14:paraId="17173E89" w14:textId="77777777" w:rsidR="00B252D9" w:rsidRDefault="00B252D9" w:rsidP="00B252D9">
      <w:pPr>
        <w:pStyle w:val="a3"/>
        <w:numPr>
          <w:ilvl w:val="0"/>
          <w:numId w:val="29"/>
        </w:numPr>
        <w:rPr>
          <w:lang w:val="en-US"/>
        </w:rPr>
      </w:pPr>
      <w:r>
        <w:rPr>
          <w:lang w:val="en-US"/>
        </w:rPr>
        <w:t>Navigate to another use case</w:t>
      </w:r>
    </w:p>
    <w:p w14:paraId="71C6B93A" w14:textId="77777777" w:rsidR="00B252D9" w:rsidRPr="00B252D9" w:rsidRDefault="00B252D9" w:rsidP="00B252D9">
      <w:pPr>
        <w:pStyle w:val="a3"/>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a3"/>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1F5CEC">
      <w:pPr>
        <w:pStyle w:val="3"/>
        <w:rPr>
          <w:lang w:val="en-US"/>
        </w:rPr>
      </w:pPr>
      <w:r w:rsidRPr="00BC34A7">
        <w:rPr>
          <w:lang w:val="en-US"/>
        </w:rPr>
        <w:lastRenderedPageBreak/>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3">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77777777" w:rsidR="007E65D8" w:rsidRDefault="007E65D8" w:rsidP="007E65D8">
      <w:pPr>
        <w:rPr>
          <w:lang w:val="en-US"/>
        </w:rPr>
      </w:pPr>
    </w:p>
    <w:p w14:paraId="717C73F9" w14:textId="77777777" w:rsidR="007E65D8" w:rsidRDefault="007E65D8" w:rsidP="007E65D8">
      <w:pPr>
        <w:pStyle w:val="3"/>
        <w:rPr>
          <w:lang w:val="en-US"/>
        </w:rPr>
      </w:pPr>
    </w:p>
    <w:p w14:paraId="4E7A0441" w14:textId="77777777" w:rsidR="007E65D8" w:rsidRDefault="007E65D8" w:rsidP="007E65D8">
      <w:pPr>
        <w:pStyle w:val="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4">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7A02C3E1" w14:textId="77777777" w:rsidR="007E65D8" w:rsidRDefault="007E65D8" w:rsidP="007E65D8">
      <w:pPr>
        <w:pStyle w:val="3"/>
        <w:rPr>
          <w:lang w:val="en-US"/>
        </w:rPr>
      </w:pPr>
    </w:p>
    <w:p w14:paraId="57219562" w14:textId="77777777" w:rsidR="007E65D8" w:rsidRDefault="007E65D8" w:rsidP="007E65D8">
      <w:pPr>
        <w:pStyle w:val="3"/>
        <w:rPr>
          <w:lang w:val="en-US"/>
        </w:rPr>
      </w:pPr>
    </w:p>
    <w:p w14:paraId="3E6CBA2D" w14:textId="77777777" w:rsidR="007E65D8" w:rsidRDefault="007E65D8" w:rsidP="007E65D8">
      <w:pPr>
        <w:pStyle w:val="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5">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77777777" w:rsidR="007E65D8" w:rsidRDefault="007E65D8" w:rsidP="007E65D8">
      <w:pPr>
        <w:rPr>
          <w:lang w:val="en-US"/>
        </w:rPr>
      </w:pPr>
    </w:p>
    <w:p w14:paraId="51180803" w14:textId="77777777" w:rsidR="007E65D8" w:rsidRDefault="007E65D8" w:rsidP="007E65D8">
      <w:pPr>
        <w:pStyle w:val="3"/>
        <w:rPr>
          <w:lang w:val="en-US"/>
        </w:rPr>
      </w:pPr>
      <w:r>
        <w:rPr>
          <w:lang w:val="en-US"/>
        </w:rPr>
        <w:t>Staff screen:</w:t>
      </w:r>
    </w:p>
    <w:p w14:paraId="34531AA9" w14:textId="4E0928C4" w:rsidR="00302D35" w:rsidRDefault="00302D35" w:rsidP="007E65D8">
      <w:pPr>
        <w:rPr>
          <w:lang w:val="en-US"/>
        </w:rPr>
      </w:pPr>
      <w:r>
        <w:rPr>
          <w:noProof/>
          <w:lang w:val="en-US"/>
        </w:rPr>
        <w:drawing>
          <wp:inline distT="0" distB="0" distL="0" distR="0" wp14:anchorId="2A9A95DA" wp14:editId="6E5046FB">
            <wp:extent cx="5057775" cy="3596459"/>
            <wp:effectExtent l="0" t="0" r="0" b="4445"/>
            <wp:docPr id="6" name="Рисунок 6" descr="C:\Users\d.mikhaylov\Documents\Локальный\Personal\Обучение\IST311\Mockups\Sta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Staff.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8218" cy="3603885"/>
                    </a:xfrm>
                    <a:prstGeom prst="rect">
                      <a:avLst/>
                    </a:prstGeom>
                    <a:noFill/>
                    <a:ln>
                      <a:noFill/>
                    </a:ln>
                  </pic:spPr>
                </pic:pic>
              </a:graphicData>
            </a:graphic>
          </wp:inline>
        </w:drawing>
      </w:r>
    </w:p>
    <w:p w14:paraId="48FC8CAD" w14:textId="77777777" w:rsidR="007E65D8" w:rsidRDefault="007E65D8" w:rsidP="007E65D8">
      <w:pPr>
        <w:rPr>
          <w:lang w:val="en-US"/>
        </w:rPr>
      </w:pPr>
    </w:p>
    <w:p w14:paraId="1BADB259" w14:textId="77777777" w:rsidR="007E65D8" w:rsidRDefault="007E65D8" w:rsidP="007E65D8">
      <w:pPr>
        <w:pStyle w:val="3"/>
        <w:rPr>
          <w:lang w:val="en-US"/>
        </w:rPr>
      </w:pPr>
    </w:p>
    <w:p w14:paraId="1843ED5A" w14:textId="77777777" w:rsidR="001F5CEC" w:rsidRDefault="001F5CEC" w:rsidP="001F5CEC">
      <w:pPr>
        <w:pStyle w:val="3"/>
        <w:rPr>
          <w:lang w:val="en-US"/>
        </w:rPr>
      </w:pPr>
      <w:r>
        <w:rPr>
          <w:lang w:val="en-US"/>
        </w:rPr>
        <w:t>New Employee screen:</w:t>
      </w:r>
    </w:p>
    <w:p w14:paraId="00F55550" w14:textId="4A18113C" w:rsidR="001F5CEC" w:rsidRDefault="00302D35" w:rsidP="001F5CEC">
      <w:pPr>
        <w:rPr>
          <w:noProof/>
          <w:lang w:val="en-US"/>
        </w:rPr>
      </w:pPr>
      <w:r>
        <w:rPr>
          <w:noProof/>
          <w:lang w:val="en-US"/>
        </w:rPr>
        <w:drawing>
          <wp:inline distT="0" distB="0" distL="0" distR="0" wp14:anchorId="034EDE40" wp14:editId="598D96D5">
            <wp:extent cx="3657600" cy="2600830"/>
            <wp:effectExtent l="0" t="0" r="0" b="9525"/>
            <wp:docPr id="11" name="Рисунок 11" descr="C:\Users\d.mikhaylov\Documents\Локальный\Personal\Обучение\IST311\Mockups\New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ikhaylov\Documents\Локальный\Personal\Обучение\IST311\Mockups\New Employ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6583" cy="2607217"/>
                    </a:xfrm>
                    <a:prstGeom prst="rect">
                      <a:avLst/>
                    </a:prstGeom>
                    <a:noFill/>
                    <a:ln>
                      <a:noFill/>
                    </a:ln>
                  </pic:spPr>
                </pic:pic>
              </a:graphicData>
            </a:graphic>
          </wp:inline>
        </w:drawing>
      </w:r>
    </w:p>
    <w:p w14:paraId="59B9CF2B" w14:textId="5F8CA25C" w:rsidR="003B416F" w:rsidRDefault="003B416F" w:rsidP="001F5CEC">
      <w:pPr>
        <w:rPr>
          <w:lang w:val="en-US"/>
        </w:rPr>
      </w:pPr>
      <w:r>
        <w:rPr>
          <w:lang w:val="en-US"/>
        </w:rPr>
        <w:t>The “New Employee Screen” allows any Admin users create a new employee for the application. The Role dropdown on the top right signifies the Admin or Operator role that the user will have. This is editable later, but it determines what the newly created employee can and cannot do. The employee ID is automatically generated with the surname + first 2 characters of first name. The password is also entered on this screen. Both of these makes up the employee’s credential, which they can use to log in afterwards.</w:t>
      </w:r>
    </w:p>
    <w:p w14:paraId="313D7DDD" w14:textId="77777777" w:rsidR="003B416F" w:rsidRDefault="003B416F" w:rsidP="001F5CEC">
      <w:pPr>
        <w:rPr>
          <w:lang w:val="en-US"/>
        </w:rPr>
      </w:pPr>
    </w:p>
    <w:p w14:paraId="1F1243FB" w14:textId="77777777" w:rsidR="003B416F" w:rsidRDefault="003B416F" w:rsidP="001F5CEC">
      <w:pPr>
        <w:rPr>
          <w:lang w:val="en-US"/>
        </w:rPr>
      </w:pPr>
      <w:bookmarkStart w:id="0" w:name="_GoBack"/>
      <w:bookmarkEnd w:id="0"/>
    </w:p>
    <w:p w14:paraId="1AC6AC9B" w14:textId="77777777" w:rsidR="003B416F" w:rsidRDefault="003B416F" w:rsidP="001F5CEC">
      <w:pPr>
        <w:rPr>
          <w:lang w:val="en-US"/>
        </w:rPr>
      </w:pPr>
    </w:p>
    <w:p w14:paraId="02E0A302" w14:textId="4276C8B1" w:rsidR="001F5CEC" w:rsidRDefault="001F5CEC" w:rsidP="001F5CEC">
      <w:pPr>
        <w:pStyle w:val="3"/>
        <w:rPr>
          <w:lang w:val="en-US"/>
        </w:rPr>
      </w:pPr>
      <w:r>
        <w:rPr>
          <w:lang w:val="en-US"/>
        </w:rPr>
        <w:t>Update Employee screen:</w:t>
      </w:r>
    </w:p>
    <w:p w14:paraId="62516393" w14:textId="7EEF2D30" w:rsidR="00302D35" w:rsidRDefault="00302D35" w:rsidP="001F5CEC">
      <w:pPr>
        <w:rPr>
          <w:noProof/>
          <w:lang w:val="en-US"/>
        </w:rPr>
      </w:pPr>
      <w:r>
        <w:rPr>
          <w:noProof/>
          <w:lang w:val="en-US"/>
        </w:rPr>
        <w:drawing>
          <wp:inline distT="0" distB="0" distL="0" distR="0" wp14:anchorId="53C1D1F5" wp14:editId="425B8902">
            <wp:extent cx="4543425" cy="3230718"/>
            <wp:effectExtent l="0" t="0" r="0" b="8255"/>
            <wp:docPr id="12" name="Рисунок 12" descr="C:\Users\d.mikhaylov\Documents\Локальный\Personal\Обучение\IST311\Mockups\Edit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mikhaylov\Documents\Локальный\Personal\Обучение\IST311\Mockups\Edit Employe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50768" cy="3235940"/>
                    </a:xfrm>
                    <a:prstGeom prst="rect">
                      <a:avLst/>
                    </a:prstGeom>
                    <a:noFill/>
                    <a:ln>
                      <a:noFill/>
                    </a:ln>
                  </pic:spPr>
                </pic:pic>
              </a:graphicData>
            </a:graphic>
          </wp:inline>
        </w:drawing>
      </w:r>
    </w:p>
    <w:p w14:paraId="1054215B" w14:textId="77777777" w:rsidR="00302D35" w:rsidRDefault="00302D35" w:rsidP="001F5CEC">
      <w:pPr>
        <w:rPr>
          <w:lang w:val="en-US"/>
        </w:rPr>
      </w:pPr>
    </w:p>
    <w:p w14:paraId="6634F265" w14:textId="727E1EC0" w:rsidR="001F5CEC" w:rsidRPr="001F5CEC" w:rsidRDefault="0057635B" w:rsidP="001F5CEC">
      <w:pPr>
        <w:rPr>
          <w:lang w:val="en-US"/>
        </w:rPr>
      </w:pPr>
      <w:r>
        <w:rPr>
          <w:lang w:val="en-US"/>
        </w:rPr>
        <w:lastRenderedPageBreak/>
        <w:t xml:space="preserve">The “Update Employee” screen is also only accessible by Admin users, and it presents the same information as the “New Employee” screen, but in an editable state. </w:t>
      </w:r>
    </w:p>
    <w:sectPr w:rsidR="001F5CEC" w:rsidRPr="001F5CEC">
      <w:head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479D7F" w14:textId="77777777" w:rsidR="003A5AFE" w:rsidRDefault="003A5AFE" w:rsidP="004F4459">
      <w:pPr>
        <w:spacing w:after="0" w:line="240" w:lineRule="auto"/>
      </w:pPr>
      <w:r>
        <w:separator/>
      </w:r>
    </w:p>
  </w:endnote>
  <w:endnote w:type="continuationSeparator" w:id="0">
    <w:p w14:paraId="5049B133" w14:textId="77777777" w:rsidR="003A5AFE" w:rsidRDefault="003A5AFE"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2B2A3" w14:textId="77777777" w:rsidR="003A5AFE" w:rsidRDefault="003A5AFE" w:rsidP="004F4459">
      <w:pPr>
        <w:spacing w:after="0" w:line="240" w:lineRule="auto"/>
      </w:pPr>
      <w:r>
        <w:separator/>
      </w:r>
    </w:p>
  </w:footnote>
  <w:footnote w:type="continuationSeparator" w:id="0">
    <w:p w14:paraId="4567E158" w14:textId="77777777" w:rsidR="003A5AFE" w:rsidRDefault="003A5AFE" w:rsidP="004F4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BA1AC" w14:textId="2208797B" w:rsidR="005C7C98" w:rsidRDefault="005C7C98" w:rsidP="005C7C98">
    <w:pPr>
      <w:pStyle w:val="a4"/>
      <w:rPr>
        <w:color w:val="808080" w:themeColor="background1" w:themeShade="80"/>
        <w:lang w:val="en-US"/>
      </w:rPr>
    </w:pPr>
    <w:r w:rsidRPr="00A357F6">
      <w:rPr>
        <w:color w:val="808080" w:themeColor="background1" w:themeShade="80"/>
        <w:lang w:val="en-US"/>
      </w:rPr>
      <w:t>IST311 (Fall 2018)</w:t>
    </w:r>
  </w:p>
  <w:p w14:paraId="5A9620FE" w14:textId="77777777" w:rsidR="005C7C98" w:rsidRPr="00A357F6" w:rsidRDefault="005C7C98">
    <w:pPr>
      <w:pStyle w:val="a4"/>
      <w:rPr>
        <w:color w:val="808080" w:themeColor="background1" w:themeShade="80"/>
        <w:lang w:val="en-US"/>
      </w:rPr>
    </w:pPr>
    <w:r>
      <w:rPr>
        <w:color w:val="808080" w:themeColor="background1" w:themeShade="80"/>
        <w:lang w:val="en-US"/>
      </w:rPr>
      <w:t>Pool Access System</w:t>
    </w:r>
  </w:p>
  <w:p w14:paraId="4C7CA47D" w14:textId="77777777" w:rsidR="005C7C98" w:rsidRPr="00A357F6" w:rsidRDefault="005C7C98">
    <w:pPr>
      <w:pStyle w:val="a4"/>
      <w:rPr>
        <w:color w:val="808080" w:themeColor="background1" w:themeShade="80"/>
        <w:lang w:val="en-US"/>
      </w:rPr>
    </w:pPr>
    <w:r>
      <w:rPr>
        <w:color w:val="808080" w:themeColor="background1" w:themeShade="80"/>
        <w:lang w:val="en-US"/>
      </w:rPr>
      <w:t>October 16,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46080"/>
    <w:rsid w:val="00057138"/>
    <w:rsid w:val="00075CDD"/>
    <w:rsid w:val="0009273B"/>
    <w:rsid w:val="000D6E24"/>
    <w:rsid w:val="000D6EE4"/>
    <w:rsid w:val="001366CD"/>
    <w:rsid w:val="00183FB5"/>
    <w:rsid w:val="0019218C"/>
    <w:rsid w:val="001A3456"/>
    <w:rsid w:val="001B0907"/>
    <w:rsid w:val="001C7DA1"/>
    <w:rsid w:val="001D4A4B"/>
    <w:rsid w:val="001E51A0"/>
    <w:rsid w:val="001E6B66"/>
    <w:rsid w:val="001F5CEC"/>
    <w:rsid w:val="002103BB"/>
    <w:rsid w:val="00224FC7"/>
    <w:rsid w:val="0024222E"/>
    <w:rsid w:val="00247A98"/>
    <w:rsid w:val="00251B69"/>
    <w:rsid w:val="0027604B"/>
    <w:rsid w:val="00277F2C"/>
    <w:rsid w:val="00296B82"/>
    <w:rsid w:val="002A5A02"/>
    <w:rsid w:val="002A6E50"/>
    <w:rsid w:val="002E0EC4"/>
    <w:rsid w:val="00302D35"/>
    <w:rsid w:val="003275CB"/>
    <w:rsid w:val="00335D69"/>
    <w:rsid w:val="003438D5"/>
    <w:rsid w:val="00353A0E"/>
    <w:rsid w:val="003575EF"/>
    <w:rsid w:val="003619DC"/>
    <w:rsid w:val="00366E5C"/>
    <w:rsid w:val="00370A07"/>
    <w:rsid w:val="00393386"/>
    <w:rsid w:val="003A5AFE"/>
    <w:rsid w:val="003B416F"/>
    <w:rsid w:val="003B7DBC"/>
    <w:rsid w:val="003E5BE9"/>
    <w:rsid w:val="0041309B"/>
    <w:rsid w:val="00430525"/>
    <w:rsid w:val="004E2DD6"/>
    <w:rsid w:val="004F25CE"/>
    <w:rsid w:val="004F4459"/>
    <w:rsid w:val="00516716"/>
    <w:rsid w:val="0052138D"/>
    <w:rsid w:val="0055412E"/>
    <w:rsid w:val="00565A86"/>
    <w:rsid w:val="0057635B"/>
    <w:rsid w:val="00577B46"/>
    <w:rsid w:val="00594CD5"/>
    <w:rsid w:val="005C00A4"/>
    <w:rsid w:val="005C7933"/>
    <w:rsid w:val="005C7C98"/>
    <w:rsid w:val="00620192"/>
    <w:rsid w:val="0063365E"/>
    <w:rsid w:val="00647943"/>
    <w:rsid w:val="0065354E"/>
    <w:rsid w:val="006644E5"/>
    <w:rsid w:val="00672106"/>
    <w:rsid w:val="006A0883"/>
    <w:rsid w:val="006A2EAF"/>
    <w:rsid w:val="006C7995"/>
    <w:rsid w:val="007158C0"/>
    <w:rsid w:val="007166F8"/>
    <w:rsid w:val="00737EA7"/>
    <w:rsid w:val="007529B5"/>
    <w:rsid w:val="00754B84"/>
    <w:rsid w:val="0075677F"/>
    <w:rsid w:val="00786A1A"/>
    <w:rsid w:val="007A241D"/>
    <w:rsid w:val="007A746E"/>
    <w:rsid w:val="007B2AE1"/>
    <w:rsid w:val="007B6B6E"/>
    <w:rsid w:val="007C06BE"/>
    <w:rsid w:val="007C4CE1"/>
    <w:rsid w:val="007D7E83"/>
    <w:rsid w:val="007E2B88"/>
    <w:rsid w:val="007E60B5"/>
    <w:rsid w:val="007E65D8"/>
    <w:rsid w:val="008043B1"/>
    <w:rsid w:val="00867320"/>
    <w:rsid w:val="00886BFA"/>
    <w:rsid w:val="00890539"/>
    <w:rsid w:val="008968E3"/>
    <w:rsid w:val="008B3CCF"/>
    <w:rsid w:val="008E2770"/>
    <w:rsid w:val="00902BD4"/>
    <w:rsid w:val="00905F5A"/>
    <w:rsid w:val="009328A7"/>
    <w:rsid w:val="009332AA"/>
    <w:rsid w:val="00955B06"/>
    <w:rsid w:val="00955F49"/>
    <w:rsid w:val="009639AF"/>
    <w:rsid w:val="00980B09"/>
    <w:rsid w:val="0099389A"/>
    <w:rsid w:val="009A0CF3"/>
    <w:rsid w:val="009A4C8D"/>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E777E"/>
    <w:rsid w:val="00B215C3"/>
    <w:rsid w:val="00B252D9"/>
    <w:rsid w:val="00B37492"/>
    <w:rsid w:val="00B47B2E"/>
    <w:rsid w:val="00B554C0"/>
    <w:rsid w:val="00BA3EEF"/>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E26DE"/>
    <w:rsid w:val="00DE45EC"/>
    <w:rsid w:val="00E02A00"/>
    <w:rsid w:val="00E140C9"/>
    <w:rsid w:val="00E4027F"/>
    <w:rsid w:val="00E47E03"/>
    <w:rsid w:val="00EE1C97"/>
    <w:rsid w:val="00F0449B"/>
    <w:rsid w:val="00F0722C"/>
    <w:rsid w:val="00F35EE5"/>
    <w:rsid w:val="00F475F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docId w15:val="{C4F54C0A-A29E-4AB7-82F9-E3F8B1546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2">
    <w:name w:val="heading 2"/>
    <w:basedOn w:val="a"/>
    <w:next w:val="a"/>
    <w:link w:val="20"/>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3">
    <w:name w:val="heading 3"/>
    <w:basedOn w:val="a"/>
    <w:next w:val="a"/>
    <w:link w:val="30"/>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spacing w:after="0" w:line="240" w:lineRule="auto"/>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spacing w:after="0" w:line="240" w:lineRule="auto"/>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Таблица-сетка 4 — акцент 1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30">
    <w:name w:val="Заголовок 3 Знак"/>
    <w:basedOn w:val="a0"/>
    <w:link w:val="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90F5EA8-BABD-47C4-99B2-B2D913081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730</Words>
  <Characters>4163</Characters>
  <Application>Microsoft Office Word</Application>
  <DocSecurity>0</DocSecurity>
  <Lines>34</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Михайлов Дмитрий</cp:lastModifiedBy>
  <cp:revision>3</cp:revision>
  <dcterms:created xsi:type="dcterms:W3CDTF">2018-10-17T14:41:00Z</dcterms:created>
  <dcterms:modified xsi:type="dcterms:W3CDTF">2018-10-17T14:44:00Z</dcterms:modified>
</cp:coreProperties>
</file>